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DF233" w14:textId="77777777" w:rsidR="005514CD" w:rsidRPr="00D86A30" w:rsidRDefault="005514CD" w:rsidP="005514CD">
      <w:pPr>
        <w:jc w:val="center"/>
        <w:rPr>
          <w:sz w:val="28"/>
          <w:szCs w:val="32"/>
        </w:rPr>
      </w:pPr>
      <w:r w:rsidRPr="00D86A30">
        <w:rPr>
          <w:rFonts w:hint="eastAsia"/>
          <w:sz w:val="28"/>
          <w:szCs w:val="32"/>
        </w:rPr>
        <w:t>著作物使用（印刷・複製・転載など）申込書</w:t>
      </w:r>
    </w:p>
    <w:p w14:paraId="4FF18D15" w14:textId="77777777" w:rsidR="005514CD" w:rsidRPr="00D86A30" w:rsidRDefault="005514CD" w:rsidP="005514CD"/>
    <w:p w14:paraId="00BE3088" w14:textId="146FDD80" w:rsidR="005514CD" w:rsidRPr="00D86A30" w:rsidRDefault="005514CD" w:rsidP="005514CD">
      <w:r w:rsidRPr="00D86A30">
        <w:rPr>
          <w:rFonts w:hint="eastAsia"/>
        </w:rPr>
        <w:t>宛先：国立精神・神経医療研究センター</w:t>
      </w:r>
      <w:r w:rsidRPr="00D86A30">
        <w:t xml:space="preserve"> 精神保健研究所 </w:t>
      </w:r>
      <w:r w:rsidR="00967EBA">
        <w:t>地域精神保健・法制度研究部</w:t>
      </w:r>
    </w:p>
    <w:p w14:paraId="2DCA4A74" w14:textId="77777777" w:rsidR="005514CD" w:rsidRPr="00D86A30" w:rsidRDefault="005514CD" w:rsidP="005514CD">
      <w:pPr>
        <w:ind w:firstLineChars="250" w:firstLine="525"/>
      </w:pPr>
      <w:r w:rsidRPr="00D86A30">
        <w:rPr>
          <w:rFonts w:hint="eastAsia"/>
        </w:rPr>
        <w:t xml:space="preserve">「こころとくらし」　運営事務局　</w:t>
      </w:r>
    </w:p>
    <w:p w14:paraId="1B5872FA" w14:textId="0277E114" w:rsidR="005514CD" w:rsidRPr="00D86A30" w:rsidRDefault="005514CD" w:rsidP="005514CD">
      <w:pPr>
        <w:ind w:firstLineChars="300" w:firstLine="630"/>
      </w:pPr>
      <w:r w:rsidRPr="00D86A30">
        <w:t>E-mail：cocokura@</w:t>
      </w:r>
      <w:r w:rsidR="00AA52A5">
        <w:t>ncnp.go.</w:t>
      </w:r>
      <w:r w:rsidRPr="00D86A30">
        <w:t xml:space="preserve">jp </w:t>
      </w:r>
    </w:p>
    <w:p w14:paraId="2B17CBCB" w14:textId="77777777" w:rsidR="005514CD" w:rsidRPr="00D86A30" w:rsidRDefault="005514CD" w:rsidP="005514CD"/>
    <w:p w14:paraId="2B3FA2AF" w14:textId="44970A0C" w:rsidR="005514CD" w:rsidRPr="00D86A30" w:rsidRDefault="005514CD" w:rsidP="005514CD">
      <w:r w:rsidRPr="00D86A30">
        <w:rPr>
          <w:rFonts w:hint="eastAsia"/>
        </w:rPr>
        <w:t>下記の著作物の使用について申し込みます。使用に際しては指定された条件を遵守いたします。</w:t>
      </w:r>
    </w:p>
    <w:p w14:paraId="43BEFBC0" w14:textId="77777777" w:rsidR="005514CD" w:rsidRPr="00D86A30" w:rsidRDefault="005514CD" w:rsidP="005514CD"/>
    <w:p w14:paraId="60DFFB0B" w14:textId="4C027C07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>・申請者氏名：</w:t>
      </w:r>
    </w:p>
    <w:p w14:paraId="4350EBF4" w14:textId="09715E63" w:rsidR="005514CD" w:rsidRPr="00D86A30" w:rsidRDefault="005514CD" w:rsidP="001A7B6C">
      <w:pPr>
        <w:spacing w:line="360" w:lineRule="auto"/>
        <w:ind w:leftChars="134" w:left="281" w:firstLine="1"/>
      </w:pPr>
      <w:r w:rsidRPr="00D86A30">
        <w:t>・E-mail：</w:t>
      </w:r>
    </w:p>
    <w:p w14:paraId="1278BFB4" w14:textId="165D087E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>・会社名・施設名：</w:t>
      </w:r>
    </w:p>
    <w:p w14:paraId="3D5F2645" w14:textId="3471777A" w:rsidR="005514CD" w:rsidRPr="00D86A30" w:rsidRDefault="005514CD" w:rsidP="001A7B6C">
      <w:pPr>
        <w:spacing w:line="360" w:lineRule="auto"/>
        <w:ind w:leftChars="134" w:left="281" w:firstLine="1"/>
        <w:rPr>
          <w:sz w:val="18"/>
          <w:szCs w:val="20"/>
        </w:rPr>
      </w:pPr>
      <w:r w:rsidRPr="00D86A30">
        <w:rPr>
          <w:rFonts w:hint="eastAsia"/>
          <w:sz w:val="18"/>
          <w:szCs w:val="20"/>
        </w:rPr>
        <w:t xml:space="preserve">　※申し込み代行の場合依頼元会社名もお書きください</w:t>
      </w:r>
    </w:p>
    <w:p w14:paraId="064C02A8" w14:textId="0F10AA6F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 xml:space="preserve">・所在地：〒 </w:t>
      </w:r>
    </w:p>
    <w:p w14:paraId="506CCF7A" w14:textId="0D6720A5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>・電話番号：</w:t>
      </w:r>
    </w:p>
    <w:p w14:paraId="2389A791" w14:textId="77777777" w:rsidR="005514CD" w:rsidRPr="00D86A30" w:rsidRDefault="005514CD" w:rsidP="005514CD"/>
    <w:p w14:paraId="27E07896" w14:textId="77777777" w:rsidR="005514CD" w:rsidRPr="00D86A30" w:rsidRDefault="005514CD" w:rsidP="00D4182F">
      <w:pPr>
        <w:pStyle w:val="a5"/>
        <w:numPr>
          <w:ilvl w:val="0"/>
          <w:numId w:val="2"/>
        </w:numPr>
        <w:ind w:leftChars="0"/>
        <w:rPr>
          <w:b/>
          <w:bCs/>
        </w:rPr>
      </w:pPr>
      <w:r w:rsidRPr="00D86A30">
        <w:rPr>
          <w:rFonts w:hint="eastAsia"/>
          <w:b/>
          <w:bCs/>
          <w:sz w:val="22"/>
          <w:szCs w:val="24"/>
        </w:rPr>
        <w:t>該当する項目の番号を下記からお選びください。（複数回答可）</w:t>
      </w:r>
      <w:r w:rsidRPr="00D86A30">
        <w:rPr>
          <w:rFonts w:hint="eastAsia"/>
          <w:b/>
          <w:bCs/>
        </w:rPr>
        <w:t xml:space="preserve">　</w:t>
      </w:r>
    </w:p>
    <w:p w14:paraId="7DD72818" w14:textId="18771927" w:rsidR="005514CD" w:rsidRPr="00D86A30" w:rsidRDefault="005514CD" w:rsidP="00B7380E">
      <w:pPr>
        <w:spacing w:line="360" w:lineRule="auto"/>
        <w:ind w:leftChars="135" w:left="283"/>
      </w:pPr>
      <w:r w:rsidRPr="00D86A30">
        <w:rPr>
          <w:rFonts w:hint="eastAsia"/>
        </w:rPr>
        <w:t>番号記入 [</w:t>
      </w:r>
      <w:r w:rsidRPr="00D86A30">
        <w:t xml:space="preserve">  </w:t>
      </w:r>
      <w:r w:rsidR="00D86A30">
        <w:rPr>
          <w:rFonts w:hint="eastAsia"/>
        </w:rPr>
        <w:t xml:space="preserve">　　</w:t>
      </w:r>
      <w:r w:rsidRPr="00D86A30">
        <w:t xml:space="preserve">  ]</w:t>
      </w:r>
    </w:p>
    <w:p w14:paraId="60162D69" w14:textId="77777777" w:rsidR="005514CD" w:rsidRPr="00D86A30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 w:rsidRPr="00D86A30">
        <w:t>内容の改変を行う。</w:t>
      </w:r>
    </w:p>
    <w:p w14:paraId="3F01DCE7" w14:textId="77777777" w:rsidR="005514CD" w:rsidRPr="00D86A30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 w:rsidRPr="00D86A30">
        <w:t>販売のための宣伝・広告など営利目的で利用する。</w:t>
      </w:r>
    </w:p>
    <w:p w14:paraId="638F70CC" w14:textId="77777777" w:rsidR="005514CD" w:rsidRPr="00D86A30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 w:rsidRPr="00D86A30">
        <w:t>表</w:t>
      </w:r>
      <w:r w:rsidRPr="00D86A30">
        <w:rPr>
          <w:rFonts w:hint="eastAsia"/>
        </w:rPr>
        <w:t>・イラスト</w:t>
      </w:r>
      <w:r w:rsidRPr="00D86A30">
        <w:t>を使用する。</w:t>
      </w:r>
    </w:p>
    <w:p w14:paraId="7F03066C" w14:textId="38ED01C9" w:rsidR="005514CD" w:rsidRPr="00D86A30" w:rsidRDefault="00D4182F" w:rsidP="00B7380E">
      <w:pPr>
        <w:pStyle w:val="a5"/>
        <w:numPr>
          <w:ilvl w:val="0"/>
          <w:numId w:val="1"/>
        </w:numPr>
        <w:spacing w:line="360" w:lineRule="auto"/>
        <w:ind w:leftChars="135" w:left="703"/>
        <w:jc w:val="left"/>
      </w:pPr>
      <w:r w:rsidRPr="00D86A30">
        <w:rPr>
          <w:rFonts w:hint="eastAsia"/>
        </w:rPr>
        <w:t>その他（　　　　　　　　　　　　　　　　　　　　　　　　　　　　　　　　　）</w:t>
      </w:r>
    </w:p>
    <w:p w14:paraId="321A5319" w14:textId="77777777" w:rsidR="005514CD" w:rsidRPr="00D86A30" w:rsidRDefault="005514CD" w:rsidP="005514CD"/>
    <w:p w14:paraId="36F2B548" w14:textId="59B67E27" w:rsidR="005514CD" w:rsidRPr="00D86A30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D86A30">
        <w:rPr>
          <w:rFonts w:hint="eastAsia"/>
          <w:b/>
          <w:bCs/>
          <w:sz w:val="22"/>
          <w:szCs w:val="24"/>
        </w:rPr>
        <w:t>使用を希望する本サイトに掲載している著作物</w:t>
      </w:r>
    </w:p>
    <w:p w14:paraId="00D45280" w14:textId="2B9D5FCB" w:rsidR="002D4AB7" w:rsidRPr="00D86A30" w:rsidRDefault="002D4AB7" w:rsidP="001A7B6C">
      <w:pPr>
        <w:spacing w:line="360" w:lineRule="auto"/>
        <w:ind w:leftChars="135" w:left="283"/>
      </w:pPr>
      <w:r w:rsidRPr="00D86A30">
        <w:rPr>
          <w:rFonts w:hint="eastAsia"/>
        </w:rPr>
        <w:t>・ページ名：</w:t>
      </w:r>
    </w:p>
    <w:p w14:paraId="5423BCB2" w14:textId="75E6ABA4" w:rsidR="005514CD" w:rsidRPr="00D86A30" w:rsidRDefault="005514CD" w:rsidP="001A7B6C">
      <w:pPr>
        <w:spacing w:line="360" w:lineRule="auto"/>
        <w:ind w:leftChars="135" w:left="283"/>
      </w:pPr>
      <w:r w:rsidRPr="00D86A30">
        <w:rPr>
          <w:rFonts w:hint="eastAsia"/>
        </w:rPr>
        <w:lastRenderedPageBreak/>
        <w:t>・</w:t>
      </w:r>
      <w:r w:rsidRPr="00D86A30">
        <w:t>URL：</w:t>
      </w:r>
    </w:p>
    <w:p w14:paraId="7A0ADE6A" w14:textId="7D27099C" w:rsidR="005514CD" w:rsidRPr="00D86A30" w:rsidRDefault="005514CD" w:rsidP="001A7B6C">
      <w:pPr>
        <w:spacing w:line="360" w:lineRule="auto"/>
        <w:ind w:leftChars="135" w:left="283"/>
      </w:pPr>
      <w:r w:rsidRPr="00D86A30">
        <w:rPr>
          <w:rFonts w:hint="eastAsia"/>
        </w:rPr>
        <w:t>・使用部分　番号記</w:t>
      </w:r>
      <w:r w:rsidR="00D4182F" w:rsidRPr="00D86A30">
        <w:rPr>
          <w:rFonts w:hint="eastAsia"/>
        </w:rPr>
        <w:t>入 [</w:t>
      </w:r>
      <w:r w:rsidR="00D4182F" w:rsidRPr="00D86A30">
        <w:t xml:space="preserve">  </w:t>
      </w:r>
      <w:r w:rsidR="00D86A30">
        <w:rPr>
          <w:rFonts w:hint="eastAsia"/>
        </w:rPr>
        <w:t xml:space="preserve">　</w:t>
      </w:r>
      <w:r w:rsidR="00D4182F" w:rsidRPr="00D86A30">
        <w:t xml:space="preserve">  ]</w:t>
      </w:r>
      <w:r w:rsidR="00D4182F" w:rsidRPr="00D86A30">
        <w:rPr>
          <w:rFonts w:hint="eastAsia"/>
        </w:rPr>
        <w:t xml:space="preserve">　　</w:t>
      </w:r>
      <w:r w:rsidRPr="00D86A30">
        <w:t>1)内容全部</w:t>
      </w:r>
      <w:r w:rsidR="00D4182F" w:rsidRPr="00D86A30">
        <w:rPr>
          <w:rFonts w:hint="eastAsia"/>
        </w:rPr>
        <w:t xml:space="preserve">　　</w:t>
      </w:r>
      <w:r w:rsidRPr="00D86A30">
        <w:t>2)内容の一部</w:t>
      </w:r>
    </w:p>
    <w:p w14:paraId="0E037BFA" w14:textId="4F70BA0C" w:rsidR="005514CD" w:rsidRPr="00D86A30" w:rsidRDefault="005514CD" w:rsidP="001A7B6C">
      <w:pPr>
        <w:spacing w:line="360" w:lineRule="auto"/>
        <w:ind w:leftChars="135" w:left="283"/>
      </w:pPr>
      <w:r w:rsidRPr="00D86A30">
        <w:rPr>
          <w:rFonts w:hint="eastAsia"/>
        </w:rPr>
        <w:t>・</w:t>
      </w:r>
      <w:r w:rsidR="002D4AB7" w:rsidRPr="00D86A30">
        <w:rPr>
          <w:rFonts w:hint="eastAsia"/>
        </w:rPr>
        <w:t>使用部分の詳細</w:t>
      </w:r>
      <w:r w:rsidRPr="00D86A30">
        <w:rPr>
          <w:rFonts w:hint="eastAsia"/>
        </w:rPr>
        <w:t>：</w:t>
      </w:r>
    </w:p>
    <w:p w14:paraId="2E67F019" w14:textId="6472C878" w:rsidR="00D86A30" w:rsidRPr="00D86A30" w:rsidRDefault="00EA4F8C" w:rsidP="00D86A30">
      <w:pPr>
        <w:spacing w:line="360" w:lineRule="auto"/>
        <w:ind w:leftChars="135" w:left="283"/>
      </w:pPr>
      <w:r w:rsidRPr="00D86A30">
        <w:rPr>
          <w:rFonts w:hint="eastAsia"/>
        </w:rPr>
        <w:t>・使用目的（詳しく）：</w:t>
      </w:r>
    </w:p>
    <w:p w14:paraId="36B7D5DA" w14:textId="77777777" w:rsidR="005514CD" w:rsidRPr="00D86A30" w:rsidRDefault="005514CD" w:rsidP="005514CD"/>
    <w:p w14:paraId="4593D03B" w14:textId="58364CF3" w:rsidR="005514CD" w:rsidRPr="00D86A30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D86A30">
        <w:rPr>
          <w:rFonts w:hint="eastAsia"/>
          <w:b/>
          <w:bCs/>
          <w:sz w:val="22"/>
          <w:szCs w:val="24"/>
        </w:rPr>
        <w:t>掲載を予定している著作物</w:t>
      </w:r>
    </w:p>
    <w:p w14:paraId="52A83E93" w14:textId="6585B0B2" w:rsidR="005514CD" w:rsidRPr="00D86A30" w:rsidRDefault="005514CD" w:rsidP="00B7380E">
      <w:pPr>
        <w:ind w:leftChars="135" w:left="283"/>
      </w:pPr>
      <w:r w:rsidRPr="00D86A30">
        <w:rPr>
          <w:rFonts w:hint="eastAsia"/>
        </w:rPr>
        <w:t>転載した部分について、掲載案など具体的に成果物がわかる資料を添付してください。別ファイルでも可</w:t>
      </w:r>
      <w:r w:rsidR="00D4182F" w:rsidRPr="00D86A30">
        <w:rPr>
          <w:rFonts w:hint="eastAsia"/>
        </w:rPr>
        <w:t>。</w:t>
      </w:r>
    </w:p>
    <w:p w14:paraId="1B7570C3" w14:textId="487AD72B" w:rsidR="005514CD" w:rsidRPr="00D86A30" w:rsidRDefault="005514CD" w:rsidP="001A7B6C">
      <w:pPr>
        <w:spacing w:line="360" w:lineRule="auto"/>
        <w:ind w:leftChars="135" w:left="283" w:firstLine="1"/>
      </w:pPr>
      <w:r w:rsidRPr="00D86A30">
        <w:rPr>
          <w:rFonts w:hint="eastAsia"/>
        </w:rPr>
        <w:t>・編著者名：</w:t>
      </w:r>
    </w:p>
    <w:p w14:paraId="037396C6" w14:textId="100FC810" w:rsidR="005514CD" w:rsidRPr="00D86A30" w:rsidRDefault="005514CD" w:rsidP="001A7B6C">
      <w:pPr>
        <w:spacing w:line="360" w:lineRule="auto"/>
        <w:ind w:leftChars="135" w:left="283" w:firstLine="1"/>
      </w:pPr>
      <w:r w:rsidRPr="00D86A30">
        <w:rPr>
          <w:rFonts w:hint="eastAsia"/>
        </w:rPr>
        <w:t>・著作物名、タイトル：</w:t>
      </w:r>
    </w:p>
    <w:p w14:paraId="148EA308" w14:textId="7C34C8FF" w:rsidR="00EA4F8C" w:rsidRPr="00D86A30" w:rsidRDefault="005514CD" w:rsidP="00EA4F8C">
      <w:pPr>
        <w:spacing w:line="360" w:lineRule="auto"/>
        <w:ind w:leftChars="135" w:left="283" w:firstLine="1"/>
      </w:pPr>
      <w:r w:rsidRPr="00D86A30">
        <w:rPr>
          <w:rFonts w:hint="eastAsia"/>
        </w:rPr>
        <w:t>・発行／公開予定日：</w:t>
      </w:r>
      <w:r w:rsidR="00D86A30" w:rsidRPr="00D86A30">
        <w:t xml:space="preserve"> </w:t>
      </w:r>
    </w:p>
    <w:p w14:paraId="1E36D3AE" w14:textId="2438954F" w:rsidR="00D4182F" w:rsidRPr="00D86A30" w:rsidRDefault="005514CD" w:rsidP="00D86A30">
      <w:pPr>
        <w:spacing w:line="360" w:lineRule="auto"/>
        <w:ind w:leftChars="135" w:left="283" w:firstLine="1"/>
      </w:pPr>
      <w:r w:rsidRPr="00D86A30">
        <w:rPr>
          <w:rFonts w:hint="eastAsia"/>
        </w:rPr>
        <w:t>・出典表記</w:t>
      </w:r>
      <w:r w:rsidRPr="00D86A30">
        <w:t>：</w:t>
      </w:r>
    </w:p>
    <w:p w14:paraId="16E39840" w14:textId="77777777" w:rsidR="00EA4F8C" w:rsidRPr="00D86A30" w:rsidRDefault="00EA4F8C" w:rsidP="00EA4F8C">
      <w:pPr>
        <w:pStyle w:val="a5"/>
        <w:ind w:leftChars="0" w:left="420"/>
      </w:pPr>
    </w:p>
    <w:sectPr w:rsidR="00EA4F8C" w:rsidRPr="00D86A3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093D3" w14:textId="77777777" w:rsidR="000F0046" w:rsidRDefault="000F0046" w:rsidP="00D86A30">
      <w:r>
        <w:separator/>
      </w:r>
    </w:p>
  </w:endnote>
  <w:endnote w:type="continuationSeparator" w:id="0">
    <w:p w14:paraId="5E969E89" w14:textId="77777777" w:rsidR="000F0046" w:rsidRDefault="000F0046" w:rsidP="00D86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45892" w14:textId="77777777" w:rsidR="000F0046" w:rsidRDefault="000F0046" w:rsidP="00D86A30">
      <w:r>
        <w:separator/>
      </w:r>
    </w:p>
  </w:footnote>
  <w:footnote w:type="continuationSeparator" w:id="0">
    <w:p w14:paraId="4E9EA644" w14:textId="77777777" w:rsidR="000F0046" w:rsidRDefault="000F0046" w:rsidP="00D86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62885"/>
    <w:multiLevelType w:val="hybridMultilevel"/>
    <w:tmpl w:val="3F2CEC14"/>
    <w:lvl w:ilvl="0" w:tplc="A12CB85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B4B03AD"/>
    <w:multiLevelType w:val="hybridMultilevel"/>
    <w:tmpl w:val="9EE2F0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47209574">
    <w:abstractNumId w:val="0"/>
  </w:num>
  <w:num w:numId="2" w16cid:durableId="5743901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U2NTA0MTc2NzFX0lEKTi0uzszPAykwrgUA29FxhywAAAA="/>
  </w:docVars>
  <w:rsids>
    <w:rsidRoot w:val="005514CD"/>
    <w:rsid w:val="000F0046"/>
    <w:rsid w:val="001A7B6C"/>
    <w:rsid w:val="002D4AB7"/>
    <w:rsid w:val="003851FD"/>
    <w:rsid w:val="005202F1"/>
    <w:rsid w:val="005514CD"/>
    <w:rsid w:val="00581ABB"/>
    <w:rsid w:val="005D5464"/>
    <w:rsid w:val="00967EBA"/>
    <w:rsid w:val="00AA52A5"/>
    <w:rsid w:val="00B7380E"/>
    <w:rsid w:val="00D4182F"/>
    <w:rsid w:val="00D86A30"/>
    <w:rsid w:val="00EA4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319A048"/>
  <w15:chartTrackingRefBased/>
  <w15:docId w15:val="{206BE448-EE80-45A6-81B2-51778F0B9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514C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514CD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5514CD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D86A3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D86A30"/>
  </w:style>
  <w:style w:type="paragraph" w:styleId="a8">
    <w:name w:val="footer"/>
    <w:basedOn w:val="a"/>
    <w:link w:val="a9"/>
    <w:uiPriority w:val="99"/>
    <w:unhideWhenUsed/>
    <w:rsid w:val="00D86A3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86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佐々木 奈都記</cp:lastModifiedBy>
  <cp:revision>2</cp:revision>
  <dcterms:created xsi:type="dcterms:W3CDTF">2023-04-25T03:18:00Z</dcterms:created>
  <dcterms:modified xsi:type="dcterms:W3CDTF">2023-04-25T03:18:00Z</dcterms:modified>
</cp:coreProperties>
</file>